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EB2D4A" w14:textId="1318CC3B" w:rsidR="008F6B19" w:rsidRPr="00087ABA" w:rsidRDefault="00927B57" w:rsidP="001A3C83">
      <w:pPr>
        <w:pStyle w:val="Title"/>
      </w:pPr>
      <w:r w:rsidRPr="00087ABA">
        <w:t xml:space="preserve">3D Project Part </w:t>
      </w:r>
      <w:r w:rsidR="00E5694A" w:rsidRPr="00087ABA">
        <w:t>2</w:t>
      </w:r>
    </w:p>
    <w:p w14:paraId="0B600174" w14:textId="3BED2107" w:rsidR="00927B57" w:rsidRPr="00087ABA" w:rsidRDefault="00927B57" w:rsidP="00F40EB1">
      <w:pPr>
        <w:pStyle w:val="Heading4"/>
      </w:pPr>
      <w:r w:rsidRPr="00087ABA">
        <w:t>Overview</w:t>
      </w:r>
    </w:p>
    <w:p w14:paraId="78038373" w14:textId="70005F48" w:rsidR="007E580C" w:rsidRPr="00087ABA" w:rsidRDefault="00927B57" w:rsidP="00F40EB1">
      <w:r w:rsidRPr="00087ABA">
        <w:t xml:space="preserve">In this project, you will develop a basic 3D application </w:t>
      </w:r>
      <w:r w:rsidR="002A52A6" w:rsidRPr="00087ABA">
        <w:t>that</w:t>
      </w:r>
      <w:r w:rsidRPr="00087ABA">
        <w:t xml:space="preserve"> will showcase several features of 3D Graphics using OpenGL. You are required to use the </w:t>
      </w:r>
      <w:r w:rsidR="00F95077" w:rsidRPr="00087ABA">
        <w:t>accompanied project</w:t>
      </w:r>
      <w:r w:rsidRPr="00087ABA">
        <w:t xml:space="preserve"> as </w:t>
      </w:r>
      <w:r w:rsidR="008F6B19" w:rsidRPr="00087ABA">
        <w:t xml:space="preserve">the </w:t>
      </w:r>
      <w:r w:rsidRPr="00087ABA">
        <w:t xml:space="preserve">code base for this project. </w:t>
      </w:r>
      <w:r w:rsidR="007E580C" w:rsidRPr="00087ABA">
        <w:t>Please do not use any other codebase.</w:t>
      </w:r>
    </w:p>
    <w:p w14:paraId="18CB9471" w14:textId="77777777" w:rsidR="00362278" w:rsidRPr="00087ABA" w:rsidRDefault="00D70374" w:rsidP="00F40EB1">
      <w:pPr>
        <w:pStyle w:val="Heading4"/>
        <w:rPr>
          <w:rStyle w:val="SubtleEmphasis"/>
          <w:i w:val="0"/>
          <w:iCs w:val="0"/>
          <w:color w:val="auto"/>
          <w:sz w:val="28"/>
          <w:szCs w:val="28"/>
        </w:rPr>
      </w:pPr>
      <w:r w:rsidRPr="00087ABA">
        <w:rPr>
          <w:rStyle w:val="SubtleEmphasis"/>
          <w:i w:val="0"/>
          <w:iCs w:val="0"/>
          <w:color w:val="auto"/>
          <w:sz w:val="28"/>
          <w:szCs w:val="28"/>
        </w:rPr>
        <w:t>Grading</w:t>
      </w:r>
    </w:p>
    <w:p w14:paraId="1B7351D7" w14:textId="6E70B57C" w:rsidR="00F40EB1" w:rsidRPr="00087ABA" w:rsidRDefault="00E5694A" w:rsidP="00F40EB1">
      <w:pPr>
        <w:pStyle w:val="Heading5"/>
      </w:pPr>
      <w:r w:rsidRPr="00087ABA">
        <w:t>Part 1</w:t>
      </w:r>
      <w:r w:rsidR="00087ABA">
        <w:t xml:space="preserve"> [100 points]</w:t>
      </w:r>
    </w:p>
    <w:p w14:paraId="19D37AE3" w14:textId="54174307" w:rsidR="00E5694A" w:rsidRPr="00087ABA" w:rsidRDefault="001E164A" w:rsidP="00087ABA">
      <w:pPr>
        <w:spacing w:after="0"/>
      </w:pPr>
      <w:r w:rsidRPr="00087ABA">
        <w:t>Rovers are moving on Mars Surface with collusion. Mars must be modelled as a sphere.</w:t>
      </w:r>
    </w:p>
    <w:p w14:paraId="619C4C0E" w14:textId="59A81D49" w:rsidR="00E5694A" w:rsidRPr="00087ABA" w:rsidRDefault="00E5694A" w:rsidP="00F40EB1">
      <w:pPr>
        <w:pStyle w:val="ListParagraph"/>
        <w:numPr>
          <w:ilvl w:val="0"/>
          <w:numId w:val="5"/>
        </w:numPr>
        <w:rPr>
          <w:i/>
          <w:iCs/>
          <w:sz w:val="20"/>
          <w:szCs w:val="20"/>
        </w:rPr>
      </w:pPr>
      <w:r w:rsidRPr="00087ABA">
        <w:rPr>
          <w:sz w:val="20"/>
          <w:szCs w:val="20"/>
        </w:rPr>
        <w:t>Texture Mapping with Shading blending</w:t>
      </w:r>
      <w:r w:rsidR="00087ABA">
        <w:rPr>
          <w:sz w:val="20"/>
          <w:szCs w:val="20"/>
        </w:rPr>
        <w:t>.</w:t>
      </w:r>
      <w:r w:rsidRPr="00087ABA">
        <w:rPr>
          <w:sz w:val="20"/>
          <w:szCs w:val="20"/>
        </w:rPr>
        <w:t xml:space="preserve"> </w:t>
      </w:r>
      <w:r w:rsidRPr="00087ABA">
        <w:rPr>
          <w:i/>
          <w:iCs/>
          <w:sz w:val="20"/>
          <w:szCs w:val="20"/>
        </w:rPr>
        <w:t>30 points</w:t>
      </w:r>
    </w:p>
    <w:p w14:paraId="36EFE5A6" w14:textId="47105C0C" w:rsidR="00E5694A" w:rsidRPr="00087ABA" w:rsidRDefault="00E5694A" w:rsidP="00F40EB1">
      <w:pPr>
        <w:pStyle w:val="ListParagraph"/>
        <w:numPr>
          <w:ilvl w:val="0"/>
          <w:numId w:val="5"/>
        </w:numPr>
        <w:rPr>
          <w:i/>
          <w:iCs/>
          <w:sz w:val="20"/>
          <w:szCs w:val="20"/>
        </w:rPr>
      </w:pPr>
      <w:r w:rsidRPr="00087ABA">
        <w:rPr>
          <w:sz w:val="20"/>
          <w:szCs w:val="20"/>
        </w:rPr>
        <w:t>Independent Camera Control with Mouse and Keyboard</w:t>
      </w:r>
      <w:r w:rsidR="00087ABA">
        <w:rPr>
          <w:sz w:val="20"/>
          <w:szCs w:val="20"/>
        </w:rPr>
        <w:t>.</w:t>
      </w:r>
      <w:r w:rsidRPr="00087ABA">
        <w:rPr>
          <w:sz w:val="20"/>
          <w:szCs w:val="20"/>
        </w:rPr>
        <w:t xml:space="preserve"> </w:t>
      </w:r>
      <w:r w:rsidRPr="00087ABA">
        <w:rPr>
          <w:i/>
          <w:iCs/>
          <w:sz w:val="20"/>
          <w:szCs w:val="20"/>
        </w:rPr>
        <w:t>20 points</w:t>
      </w:r>
    </w:p>
    <w:p w14:paraId="1CD7D6A4" w14:textId="70494CB3" w:rsidR="00E5694A" w:rsidRPr="00087ABA" w:rsidRDefault="00E5694A" w:rsidP="00F40EB1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087ABA">
        <w:rPr>
          <w:sz w:val="20"/>
          <w:szCs w:val="20"/>
        </w:rPr>
        <w:t xml:space="preserve">One Rover Control with Mouse and Keyboard </w:t>
      </w:r>
      <w:r w:rsidR="001E164A" w:rsidRPr="00087ABA">
        <w:rPr>
          <w:sz w:val="20"/>
          <w:szCs w:val="20"/>
        </w:rPr>
        <w:t>(A Rover has 4 rotating wheels)</w:t>
      </w:r>
      <w:r w:rsidR="00087ABA">
        <w:rPr>
          <w:sz w:val="20"/>
          <w:szCs w:val="20"/>
        </w:rPr>
        <w:t xml:space="preserve">. </w:t>
      </w:r>
      <w:r w:rsidR="00087ABA" w:rsidRPr="00087ABA">
        <w:rPr>
          <w:i/>
          <w:iCs/>
          <w:sz w:val="20"/>
          <w:szCs w:val="20"/>
        </w:rPr>
        <w:t>30 points</w:t>
      </w:r>
    </w:p>
    <w:p w14:paraId="7C578810" w14:textId="2C2A5D48" w:rsidR="00D70374" w:rsidRPr="00087ABA" w:rsidRDefault="00E5694A" w:rsidP="00F40EB1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087ABA">
        <w:rPr>
          <w:sz w:val="20"/>
          <w:szCs w:val="20"/>
        </w:rPr>
        <w:t xml:space="preserve">Two Rovers </w:t>
      </w:r>
      <w:r w:rsidR="001E164A" w:rsidRPr="00087ABA">
        <w:rPr>
          <w:sz w:val="20"/>
          <w:szCs w:val="20"/>
        </w:rPr>
        <w:t>trying to catch and collide with</w:t>
      </w:r>
      <w:r w:rsidRPr="00087ABA">
        <w:rPr>
          <w:sz w:val="20"/>
          <w:szCs w:val="20"/>
        </w:rPr>
        <w:t xml:space="preserve"> the </w:t>
      </w:r>
      <w:r w:rsidR="001E164A" w:rsidRPr="00087ABA">
        <w:rPr>
          <w:sz w:val="20"/>
          <w:szCs w:val="20"/>
        </w:rPr>
        <w:t>user-controlled</w:t>
      </w:r>
      <w:r w:rsidRPr="00087ABA">
        <w:rPr>
          <w:sz w:val="20"/>
          <w:szCs w:val="20"/>
        </w:rPr>
        <w:t xml:space="preserve"> Rover</w:t>
      </w:r>
      <w:r w:rsidR="001E164A" w:rsidRPr="00087ABA">
        <w:rPr>
          <w:sz w:val="20"/>
          <w:szCs w:val="20"/>
        </w:rPr>
        <w:t>, if there is a collision the user-controlled Rover stops. Use the AABB for collision detection</w:t>
      </w:r>
      <w:r w:rsidR="00087ABA">
        <w:rPr>
          <w:sz w:val="20"/>
          <w:szCs w:val="20"/>
        </w:rPr>
        <w:t>.</w:t>
      </w:r>
      <w:r w:rsidRPr="00087ABA">
        <w:rPr>
          <w:sz w:val="20"/>
          <w:szCs w:val="20"/>
        </w:rPr>
        <w:t xml:space="preserve"> </w:t>
      </w:r>
      <w:r w:rsidRPr="00087ABA">
        <w:rPr>
          <w:i/>
          <w:iCs/>
          <w:sz w:val="20"/>
          <w:szCs w:val="20"/>
        </w:rPr>
        <w:t>20 points</w:t>
      </w:r>
    </w:p>
    <w:p w14:paraId="112331B6" w14:textId="21EADDAF" w:rsidR="00E5694A" w:rsidRPr="00087ABA" w:rsidRDefault="00E5694A" w:rsidP="00087ABA">
      <w:pPr>
        <w:pStyle w:val="Heading5"/>
      </w:pPr>
      <w:r w:rsidRPr="00087ABA">
        <w:t>Part 2</w:t>
      </w:r>
      <w:r w:rsidR="00087ABA">
        <w:t>: [</w:t>
      </w:r>
      <w:r w:rsidR="001E164A" w:rsidRPr="00087ABA">
        <w:t xml:space="preserve">Unlimited points </w:t>
      </w:r>
      <w:r w:rsidR="001E164A" w:rsidRPr="00087ABA">
        <w:sym w:font="Wingdings" w:char="F04A"/>
      </w:r>
      <w:r w:rsidR="00087ABA">
        <w:t>]</w:t>
      </w:r>
    </w:p>
    <w:p w14:paraId="14C5DB17" w14:textId="1A77F8B8" w:rsidR="00E5694A" w:rsidRPr="00087ABA" w:rsidRDefault="004E0E66" w:rsidP="00F40EB1">
      <w:r w:rsidRPr="00087ABA">
        <w:t>Planet surface with height maps</w:t>
      </w:r>
      <w:r w:rsidR="00DD041C" w:rsidRPr="00087ABA">
        <w:t xml:space="preserve"> (only a small part of Mars</w:t>
      </w:r>
      <w:r w:rsidR="001E164A" w:rsidRPr="00087ABA">
        <w:t xml:space="preserve"> with height map,</w:t>
      </w:r>
      <w:r w:rsidR="00DD041C" w:rsidRPr="00087ABA">
        <w:t xml:space="preserve"> not the whole planet)</w:t>
      </w:r>
    </w:p>
    <w:p w14:paraId="0533AD34" w14:textId="7640BE4B" w:rsidR="004E0E66" w:rsidRPr="00087ABA" w:rsidRDefault="004E0E66" w:rsidP="004E0E66">
      <w:pPr>
        <w:jc w:val="center"/>
        <w:rPr>
          <w:sz w:val="20"/>
          <w:szCs w:val="20"/>
        </w:rPr>
      </w:pPr>
      <w:r w:rsidRPr="00087ABA">
        <w:rPr>
          <w:noProof/>
          <w:sz w:val="20"/>
          <w:szCs w:val="20"/>
        </w:rPr>
        <w:drawing>
          <wp:inline distT="0" distB="0" distL="0" distR="0" wp14:anchorId="2CD13909" wp14:editId="4CC8CBA4">
            <wp:extent cx="3108960" cy="2296568"/>
            <wp:effectExtent l="0" t="0" r="0" b="8890"/>
            <wp:docPr id="1" name="Resim 1" descr="metin, portakal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metin, portakal içeren bir resim&#10;&#10;Açıklama otomatik olarak oluşturuldu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47558" cy="232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ED8CF" w14:textId="3E67B925" w:rsidR="004E0E66" w:rsidRPr="00087ABA" w:rsidRDefault="004E0E66" w:rsidP="00087ABA">
      <w:pPr>
        <w:pStyle w:val="Quote"/>
        <w:rPr>
          <w:i w:val="0"/>
          <w:iCs w:val="0"/>
        </w:rPr>
      </w:pPr>
      <w:proofErr w:type="spellStart"/>
      <w:r w:rsidRPr="00087ABA">
        <w:rPr>
          <w:rStyle w:val="Emphasis"/>
        </w:rPr>
        <w:t>Sumengen</w:t>
      </w:r>
      <w:proofErr w:type="spellEnd"/>
      <w:r w:rsidRPr="00087ABA">
        <w:rPr>
          <w:rStyle w:val="Emphasis"/>
        </w:rPr>
        <w:t xml:space="preserve">, </w:t>
      </w:r>
      <w:proofErr w:type="spellStart"/>
      <w:r w:rsidRPr="00087ABA">
        <w:rPr>
          <w:rStyle w:val="Emphasis"/>
        </w:rPr>
        <w:t>Selcuk</w:t>
      </w:r>
      <w:proofErr w:type="spellEnd"/>
      <w:r w:rsidRPr="00087ABA">
        <w:rPr>
          <w:rStyle w:val="Emphasis"/>
        </w:rPr>
        <w:t xml:space="preserve">, and Selim </w:t>
      </w:r>
      <w:proofErr w:type="spellStart"/>
      <w:r w:rsidRPr="00087ABA">
        <w:rPr>
          <w:rStyle w:val="Emphasis"/>
        </w:rPr>
        <w:t>Balcisoy</w:t>
      </w:r>
      <w:proofErr w:type="spellEnd"/>
      <w:r w:rsidRPr="00087ABA">
        <w:rPr>
          <w:rStyle w:val="Emphasis"/>
        </w:rPr>
        <w:t>. "Real-time simulation of autonomous vehicles on planet-sized continuous LOD terrains." (2005).</w:t>
      </w:r>
    </w:p>
    <w:p w14:paraId="450BD2A9" w14:textId="367FEA5E" w:rsidR="007E580C" w:rsidRPr="00087ABA" w:rsidRDefault="00D51A31" w:rsidP="00F40EB1">
      <w:pPr>
        <w:pStyle w:val="Heading4"/>
      </w:pPr>
      <w:r w:rsidRPr="00087ABA">
        <w:t>What to Submit</w:t>
      </w:r>
    </w:p>
    <w:p w14:paraId="4E6CD6E4" w14:textId="68A87690" w:rsidR="00B227FD" w:rsidRPr="00087ABA" w:rsidRDefault="007E580C" w:rsidP="00F40EB1">
      <w:r w:rsidRPr="00087ABA">
        <w:t xml:space="preserve">You should submit an executable </w:t>
      </w:r>
      <w:r w:rsidR="00D51A31" w:rsidRPr="00087ABA">
        <w:t>and a report.</w:t>
      </w:r>
      <w:r w:rsidR="003B3413" w:rsidRPr="00087ABA">
        <w:t xml:space="preserve"> The report should have a screenshot of each </w:t>
      </w:r>
      <w:r w:rsidR="001E164A" w:rsidRPr="00087ABA">
        <w:t>feature</w:t>
      </w:r>
      <w:r w:rsidR="003B3413" w:rsidRPr="00087ABA">
        <w:t xml:space="preserve"> followed by an explanation of how you have achieved it.</w:t>
      </w:r>
      <w:r w:rsidR="00F40EB1" w:rsidRPr="00087ABA">
        <w:br/>
      </w:r>
      <w:r w:rsidR="00B227FD" w:rsidRPr="00087ABA">
        <w:rPr>
          <w:rStyle w:val="SubtleEmphasis"/>
          <w:b/>
          <w:bCs/>
        </w:rPr>
        <w:t>Note</w:t>
      </w:r>
      <w:r w:rsidR="00B227FD" w:rsidRPr="00087ABA">
        <w:t>: Change the window title with your name</w:t>
      </w:r>
      <w:r w:rsidR="00914F79" w:rsidRPr="00087ABA">
        <w:t>.</w:t>
      </w:r>
    </w:p>
    <w:p w14:paraId="426FFD46" w14:textId="572931E1" w:rsidR="004E0E66" w:rsidRPr="00087ABA" w:rsidRDefault="004E0E66" w:rsidP="00F40EB1">
      <w:pPr>
        <w:pStyle w:val="Heading4"/>
        <w:rPr>
          <w:rFonts w:eastAsia="Times New Roman"/>
          <w:lang w:eastAsia="tr-TR"/>
        </w:rPr>
      </w:pPr>
      <w:r w:rsidRPr="00087ABA">
        <w:rPr>
          <w:rFonts w:eastAsia="Times New Roman"/>
          <w:lang w:eastAsia="tr-TR"/>
        </w:rPr>
        <w:t>References</w:t>
      </w:r>
    </w:p>
    <w:p w14:paraId="6A7CEB80" w14:textId="37E14D13" w:rsidR="00DD041C" w:rsidRPr="00087ABA" w:rsidRDefault="004E0E66" w:rsidP="00F40EB1">
      <w:pPr>
        <w:rPr>
          <w:rStyle w:val="Hyperlink"/>
          <w:rFonts w:eastAsia="Times New Roman"/>
          <w:lang w:eastAsia="tr-TR"/>
        </w:rPr>
      </w:pPr>
      <w:r w:rsidRPr="00087ABA">
        <w:rPr>
          <w:rFonts w:eastAsia="Times New Roman"/>
          <w:lang w:eastAsia="tr-TR"/>
        </w:rPr>
        <w:t>Overall information about Mar</w:t>
      </w:r>
      <w:r w:rsidRPr="00087ABA">
        <w:t>s</w:t>
      </w:r>
      <w:r w:rsidR="001E164A" w:rsidRPr="00087ABA">
        <w:t xml:space="preserve"> </w:t>
      </w:r>
      <w:r w:rsidR="00F40EB1" w:rsidRPr="00087ABA">
        <w:fldChar w:fldCharType="begin"/>
      </w:r>
      <w:r w:rsidR="00F40EB1" w:rsidRPr="00087ABA">
        <w:instrText xml:space="preserve"> HYPERLINK "https://mars.nasa.gov/" </w:instrText>
      </w:r>
      <w:r w:rsidR="00F40EB1" w:rsidRPr="00087ABA">
        <w:fldChar w:fldCharType="separate"/>
      </w:r>
      <w:r w:rsidR="001E164A" w:rsidRPr="00087ABA">
        <w:rPr>
          <w:rStyle w:val="Hyperlink"/>
        </w:rPr>
        <w:t>https://mars.nasa.gov/</w:t>
      </w:r>
    </w:p>
    <w:p w14:paraId="0304FF4C" w14:textId="7174C69A" w:rsidR="00DD041C" w:rsidRPr="00087ABA" w:rsidRDefault="00F40EB1" w:rsidP="00F40EB1">
      <w:pPr>
        <w:rPr>
          <w:rFonts w:eastAsia="Times New Roman"/>
          <w:lang w:eastAsia="tr-TR"/>
        </w:rPr>
      </w:pPr>
      <w:r w:rsidRPr="00087ABA">
        <w:fldChar w:fldCharType="end"/>
      </w:r>
      <w:hyperlink r:id="rId7" w:history="1">
        <w:r w:rsidRPr="00087ABA">
          <w:rPr>
            <w:rStyle w:val="Hyperlink"/>
          </w:rPr>
          <w:t>https://trek.nasa.gov/mars/</w:t>
        </w:r>
      </w:hyperlink>
      <w:r w:rsidR="00DD041C" w:rsidRPr="00087ABA">
        <w:rPr>
          <w:rFonts w:eastAsia="Times New Roman"/>
          <w:lang w:eastAsia="tr-TR"/>
        </w:rPr>
        <w:t xml:space="preserve"> (Select 3D Globe from the lower left menu)</w:t>
      </w:r>
    </w:p>
    <w:p w14:paraId="305EC3C7" w14:textId="3B4566FE" w:rsidR="00316D3C" w:rsidRPr="00087ABA" w:rsidRDefault="00316D3C" w:rsidP="00F40EB1">
      <w:pPr>
        <w:rPr>
          <w:rFonts w:eastAsia="Times New Roman"/>
          <w:lang w:eastAsia="tr-TR"/>
        </w:rPr>
      </w:pPr>
      <w:r w:rsidRPr="00087ABA">
        <w:rPr>
          <w:rFonts w:eastAsia="Times New Roman"/>
          <w:lang w:eastAsia="tr-TR"/>
        </w:rPr>
        <w:t xml:space="preserve">Texture you can use for the part 1: </w:t>
      </w:r>
      <w:hyperlink r:id="rId8" w:history="1">
        <w:r w:rsidR="00F40EB1" w:rsidRPr="00087ABA">
          <w:rPr>
            <w:rStyle w:val="Hyperlink"/>
            <w:rFonts w:eastAsia="Times New Roman"/>
            <w:lang w:eastAsia="tr-TR"/>
          </w:rPr>
          <w:t>http://planetpixelemporium.com/download/download.php?mars_1k_color.jpg</w:t>
        </w:r>
      </w:hyperlink>
      <w:r w:rsidR="00F40EB1" w:rsidRPr="00087ABA">
        <w:rPr>
          <w:rFonts w:eastAsia="Times New Roman"/>
          <w:lang w:eastAsia="tr-TR"/>
        </w:rPr>
        <w:t xml:space="preserve"> </w:t>
      </w:r>
    </w:p>
    <w:p w14:paraId="11C55B4E" w14:textId="70E6BD51" w:rsidR="00316D3C" w:rsidRPr="00087ABA" w:rsidRDefault="00316D3C" w:rsidP="00F40EB1">
      <w:r w:rsidRPr="00087ABA">
        <w:lastRenderedPageBreak/>
        <w:t xml:space="preserve">Overall good info on Mars Data </w:t>
      </w:r>
      <w:hyperlink r:id="rId9" w:history="1">
        <w:r w:rsidR="00F40EB1" w:rsidRPr="00087ABA">
          <w:rPr>
            <w:rStyle w:val="Hyperlink"/>
          </w:rPr>
          <w:t>http://planetpixelemporium.com/mars.html</w:t>
        </w:r>
      </w:hyperlink>
      <w:r w:rsidR="00F40EB1" w:rsidRPr="00087ABA">
        <w:t xml:space="preserve"> </w:t>
      </w:r>
    </w:p>
    <w:p w14:paraId="54AD57D5" w14:textId="2EC9E0E4" w:rsidR="00DD041C" w:rsidRPr="00087ABA" w:rsidRDefault="001E164A" w:rsidP="00F40EB1">
      <w:r w:rsidRPr="00087ABA">
        <w:t>Height map</w:t>
      </w:r>
    </w:p>
    <w:p w14:paraId="31EB75B4" w14:textId="763CAA25" w:rsidR="001E164A" w:rsidRPr="00087ABA" w:rsidRDefault="001A3C83" w:rsidP="00F40EB1">
      <w:hyperlink r:id="rId10" w:history="1">
        <w:r w:rsidR="001E164A" w:rsidRPr="00087ABA">
          <w:rPr>
            <w:rStyle w:val="Hyperlink"/>
          </w:rPr>
          <w:t>https://planetary.s3.amazonaws.com/assets/images/4-mars/2008/mola_mercat.jpg</w:t>
        </w:r>
      </w:hyperlink>
    </w:p>
    <w:p w14:paraId="3A31BF6B" w14:textId="304F5B04" w:rsidR="001E164A" w:rsidRPr="00087ABA" w:rsidRDefault="001A3C83" w:rsidP="00F40EB1">
      <w:hyperlink r:id="rId11" w:history="1">
        <w:r w:rsidR="001E164A" w:rsidRPr="00087ABA">
          <w:rPr>
            <w:rStyle w:val="Hyperlink"/>
          </w:rPr>
          <w:t>ftp://pdsimage2.wr.usgs.gov/pub/pigpen/mars/mola/contours_shapefiles/</w:t>
        </w:r>
      </w:hyperlink>
    </w:p>
    <w:p w14:paraId="1C3E0DAD" w14:textId="0CB7BA71" w:rsidR="001E164A" w:rsidRPr="00087ABA" w:rsidRDefault="001A3C83" w:rsidP="00F40EB1">
      <w:hyperlink r:id="rId12" w:history="1">
        <w:r w:rsidR="00316D3C" w:rsidRPr="00087ABA">
          <w:rPr>
            <w:rStyle w:val="Hyperlink"/>
          </w:rPr>
          <w:t>https://hi.stamen.com/how-to-make-3d-maps-of-mars-25e22914d340</w:t>
        </w:r>
      </w:hyperlink>
    </w:p>
    <w:p w14:paraId="4ECCCBBC" w14:textId="183B0746" w:rsidR="003E32E6" w:rsidRPr="00087ABA" w:rsidRDefault="00316D3C" w:rsidP="00F40EB1">
      <w:pPr>
        <w:rPr>
          <w:rStyle w:val="Hyperlink"/>
        </w:rPr>
      </w:pPr>
      <w:r w:rsidRPr="00087ABA">
        <w:rPr>
          <w:rFonts w:eastAsia="Times New Roman"/>
          <w:lang w:eastAsia="tr-TR"/>
        </w:rPr>
        <w:t xml:space="preserve">Detailed Texture map of Mars Surface </w:t>
      </w:r>
      <w:hyperlink r:id="rId13" w:history="1">
        <w:r w:rsidRPr="00087ABA">
          <w:rPr>
            <w:rStyle w:val="Hyperlink"/>
          </w:rPr>
          <w:t>https://www.jpl.nasa.gov/spaceimages/details.php?id=PIA02820</w:t>
        </w:r>
      </w:hyperlink>
    </w:p>
    <w:p w14:paraId="2B92C067" w14:textId="735D2F78" w:rsidR="00F40EB1" w:rsidRPr="00087ABA" w:rsidRDefault="00F40EB1" w:rsidP="00F40EB1">
      <w:pPr>
        <w:rPr>
          <w:rStyle w:val="Hyperlink"/>
        </w:rPr>
      </w:pPr>
      <w:r w:rsidRPr="00087ABA">
        <w:rPr>
          <w:color w:val="0563C1" w:themeColor="hyperlink"/>
          <w:u w:val="single"/>
        </w:rPr>
        <w:t>Paper: https://dspace5.zcu.cz/bitstream/11025/912/1/Sumengen.pdf</w:t>
      </w:r>
    </w:p>
    <w:sectPr w:rsidR="00F40EB1" w:rsidRPr="00087ABA" w:rsidSect="001A19C8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Fira Code Retina">
    <w:altName w:val="Calibri"/>
    <w:panose1 w:val="020B0809050000020004"/>
    <w:charset w:val="A2"/>
    <w:family w:val="modern"/>
    <w:pitch w:val="fixed"/>
    <w:sig w:usb0="40000287" w:usb1="02003901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4304B"/>
    <w:multiLevelType w:val="hybridMultilevel"/>
    <w:tmpl w:val="AE94D4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737277"/>
    <w:multiLevelType w:val="hybridMultilevel"/>
    <w:tmpl w:val="C60AE77A"/>
    <w:lvl w:ilvl="0" w:tplc="C3C860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C1D71"/>
    <w:multiLevelType w:val="hybridMultilevel"/>
    <w:tmpl w:val="7BE0A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952A17"/>
    <w:multiLevelType w:val="hybridMultilevel"/>
    <w:tmpl w:val="6C8A75F0"/>
    <w:lvl w:ilvl="0" w:tplc="B02E5864"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1F797D"/>
    <w:multiLevelType w:val="hybridMultilevel"/>
    <w:tmpl w:val="2C5AE516"/>
    <w:lvl w:ilvl="0" w:tplc="041F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NjaxMDQxMDQ1MLNU0lEKTi0uzszPAykwqwUAeY5KkiwAAAA="/>
  </w:docVars>
  <w:rsids>
    <w:rsidRoot w:val="00927B57"/>
    <w:rsid w:val="00087ABA"/>
    <w:rsid w:val="000A354A"/>
    <w:rsid w:val="001A19C8"/>
    <w:rsid w:val="001A3C83"/>
    <w:rsid w:val="001E164A"/>
    <w:rsid w:val="002A52A6"/>
    <w:rsid w:val="00314FC1"/>
    <w:rsid w:val="00316D3C"/>
    <w:rsid w:val="00351EFD"/>
    <w:rsid w:val="00362278"/>
    <w:rsid w:val="003B3413"/>
    <w:rsid w:val="003E32E6"/>
    <w:rsid w:val="0048481C"/>
    <w:rsid w:val="004A55D4"/>
    <w:rsid w:val="004E0E66"/>
    <w:rsid w:val="007E46D4"/>
    <w:rsid w:val="007E580C"/>
    <w:rsid w:val="007F6844"/>
    <w:rsid w:val="008710F2"/>
    <w:rsid w:val="008F17FE"/>
    <w:rsid w:val="008F6B19"/>
    <w:rsid w:val="00914F79"/>
    <w:rsid w:val="00927B57"/>
    <w:rsid w:val="00966FE5"/>
    <w:rsid w:val="00A416CD"/>
    <w:rsid w:val="00A67FF6"/>
    <w:rsid w:val="00B227FD"/>
    <w:rsid w:val="00B55B5C"/>
    <w:rsid w:val="00B668F0"/>
    <w:rsid w:val="00BA71BC"/>
    <w:rsid w:val="00BB727C"/>
    <w:rsid w:val="00C3263B"/>
    <w:rsid w:val="00CD272F"/>
    <w:rsid w:val="00D0615F"/>
    <w:rsid w:val="00D46EB9"/>
    <w:rsid w:val="00D51A31"/>
    <w:rsid w:val="00D5407F"/>
    <w:rsid w:val="00D64604"/>
    <w:rsid w:val="00D70374"/>
    <w:rsid w:val="00D77B66"/>
    <w:rsid w:val="00DD041C"/>
    <w:rsid w:val="00DE4F46"/>
    <w:rsid w:val="00E4202D"/>
    <w:rsid w:val="00E5694A"/>
    <w:rsid w:val="00EB0243"/>
    <w:rsid w:val="00EC41E2"/>
    <w:rsid w:val="00EE60E8"/>
    <w:rsid w:val="00F40EB1"/>
    <w:rsid w:val="00F9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D383E"/>
  <w15:chartTrackingRefBased/>
  <w15:docId w15:val="{F108175A-0540-724F-BFD2-768C1A604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uiPriority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"/>
    <w:qFormat/>
    <w:rsid w:val="00EB0243"/>
    <w:rPr>
      <w:rFonts w:ascii="Calibri Light" w:hAnsi="Calibri Light"/>
      <w:lang w:val="en-US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8F6B19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F6B19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8F6B19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aliases w:val="Heading"/>
    <w:basedOn w:val="Normal"/>
    <w:next w:val="Normal"/>
    <w:link w:val="Heading4Char"/>
    <w:unhideWhenUsed/>
    <w:qFormat/>
    <w:rsid w:val="008F6B19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aliases w:val="SubHeading"/>
    <w:basedOn w:val="Normal"/>
    <w:next w:val="Normal"/>
    <w:link w:val="Heading5Char"/>
    <w:uiPriority w:val="1"/>
    <w:qFormat/>
    <w:rsid w:val="00362278"/>
    <w:pPr>
      <w:spacing w:after="0" w:line="240" w:lineRule="auto"/>
      <w:outlineLvl w:val="4"/>
    </w:pPr>
    <w:rPr>
      <w:i/>
      <w:color w:val="404040" w:themeColor="text1" w:themeTint="BF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6B19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F6B19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40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8F6B19"/>
    <w:rPr>
      <w:rFonts w:asciiTheme="majorHAnsi" w:eastAsiaTheme="majorEastAsia" w:hAnsiTheme="majorHAnsi" w:cstheme="majorBidi"/>
      <w:b/>
      <w:bCs/>
      <w:kern w:val="28"/>
      <w:sz w:val="40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362278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278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278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aliases w:val="Heading Char"/>
    <w:basedOn w:val="DefaultParagraphFont"/>
    <w:link w:val="Heading4"/>
    <w:rsid w:val="00362278"/>
    <w:rPr>
      <w:rFonts w:ascii="Calibri Light" w:hAnsi="Calibri Light" w:cstheme="majorBidi"/>
      <w:b/>
      <w:bCs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8F6B19"/>
    <w:pPr>
      <w:spacing w:after="60"/>
      <w:jc w:val="center"/>
      <w:outlineLvl w:val="1"/>
    </w:pPr>
    <w:rPr>
      <w:rFonts w:asciiTheme="majorHAnsi" w:eastAsiaTheme="majorEastAsia" w:hAnsiTheme="majorHAns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F6B19"/>
    <w:rPr>
      <w:rFonts w:asciiTheme="majorHAnsi" w:eastAsiaTheme="majorEastAsia" w:hAnsiTheme="majorHAnsi"/>
      <w:sz w:val="24"/>
      <w:szCs w:val="24"/>
    </w:rPr>
  </w:style>
  <w:style w:type="paragraph" w:styleId="NoSpacing">
    <w:name w:val="No Spacing"/>
    <w:uiPriority w:val="1"/>
    <w:semiHidden/>
    <w:qFormat/>
    <w:rsid w:val="008F6B19"/>
    <w:pPr>
      <w:spacing w:after="0" w:line="240" w:lineRule="auto"/>
    </w:pPr>
    <w:rPr>
      <w:rFonts w:asciiTheme="majorHAnsi" w:hAnsiTheme="majorHAnsi"/>
    </w:rPr>
  </w:style>
  <w:style w:type="paragraph" w:styleId="Quote">
    <w:name w:val="Quote"/>
    <w:basedOn w:val="Normal"/>
    <w:next w:val="Normal"/>
    <w:link w:val="QuoteChar"/>
    <w:uiPriority w:val="29"/>
    <w:qFormat/>
    <w:rsid w:val="008F6B1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F6B19"/>
    <w:rPr>
      <w:rFonts w:ascii="Calibri Light" w:hAnsi="Calibri Light"/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362278"/>
    <w:rPr>
      <w:i/>
      <w:iCs/>
      <w:color w:val="404040" w:themeColor="text1" w:themeTint="BF"/>
      <w:sz w:val="24"/>
      <w:szCs w:val="24"/>
    </w:rPr>
  </w:style>
  <w:style w:type="paragraph" w:customStyle="1" w:styleId="CodeBlock">
    <w:name w:val="Code Block"/>
    <w:basedOn w:val="Normal"/>
    <w:link w:val="CodeBlockChar"/>
    <w:uiPriority w:val="3"/>
    <w:qFormat/>
    <w:rsid w:val="00BB727C"/>
    <w:rPr>
      <w:rFonts w:ascii="Fira Code Retina" w:eastAsia="Times New Roman" w:hAnsi="Fira Code Retina"/>
      <w:color w:val="1F3864" w:themeColor="accent1" w:themeShade="80"/>
      <w:sz w:val="20"/>
      <w:szCs w:val="20"/>
      <w:lang w:eastAsia="tr-TR"/>
    </w:rPr>
  </w:style>
  <w:style w:type="character" w:styleId="Emphasis">
    <w:name w:val="Emphasis"/>
    <w:basedOn w:val="DefaultParagraphFont"/>
    <w:uiPriority w:val="20"/>
    <w:qFormat/>
    <w:rsid w:val="00362278"/>
    <w:rPr>
      <w:i/>
      <w:iCs/>
    </w:rPr>
  </w:style>
  <w:style w:type="character" w:customStyle="1" w:styleId="CodeBlockChar">
    <w:name w:val="Code Block Char"/>
    <w:basedOn w:val="DefaultParagraphFont"/>
    <w:link w:val="CodeBlock"/>
    <w:uiPriority w:val="3"/>
    <w:rsid w:val="00BB727C"/>
    <w:rPr>
      <w:rFonts w:ascii="Fira Code Retina" w:eastAsia="Times New Roman" w:hAnsi="Fira Code Retina"/>
      <w:color w:val="1F3864" w:themeColor="accent1" w:themeShade="80"/>
      <w:sz w:val="20"/>
      <w:szCs w:val="20"/>
      <w:lang w:eastAsia="tr-TR"/>
    </w:rPr>
  </w:style>
  <w:style w:type="character" w:customStyle="1" w:styleId="Heading5Char">
    <w:name w:val="Heading 5 Char"/>
    <w:aliases w:val="SubHeading Char"/>
    <w:basedOn w:val="DefaultParagraphFont"/>
    <w:link w:val="Heading5"/>
    <w:uiPriority w:val="1"/>
    <w:rsid w:val="00362278"/>
    <w:rPr>
      <w:rFonts w:ascii="Calibri Light" w:hAnsi="Calibri Light"/>
      <w:i/>
      <w:color w:val="404040" w:themeColor="text1" w:themeTint="BF"/>
      <w:sz w:val="24"/>
    </w:rPr>
  </w:style>
  <w:style w:type="character" w:styleId="Hyperlink">
    <w:name w:val="Hyperlink"/>
    <w:basedOn w:val="DefaultParagraphFont"/>
    <w:uiPriority w:val="99"/>
    <w:unhideWhenUsed/>
    <w:rsid w:val="002A52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52A6"/>
    <w:rPr>
      <w:color w:val="605E5C"/>
      <w:shd w:val="clear" w:color="auto" w:fill="E1DFDD"/>
    </w:rPr>
  </w:style>
  <w:style w:type="character" w:customStyle="1" w:styleId="Code">
    <w:name w:val="Code"/>
    <w:basedOn w:val="DefaultParagraphFont"/>
    <w:uiPriority w:val="4"/>
    <w:qFormat/>
    <w:rsid w:val="00BB727C"/>
    <w:rPr>
      <w:rFonts w:ascii="Fira Code Retina" w:hAnsi="Fira Code Retina"/>
      <w:color w:val="1F3864" w:themeColor="accent1" w:themeShade="8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522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lanetpixelemporium.com/download/download.php?mars_1k_color.jpg" TargetMode="External"/><Relationship Id="rId13" Type="http://schemas.openxmlformats.org/officeDocument/2006/relationships/hyperlink" Target="https://www.jpl.nasa.gov/spaceimages/details.php?id=PIA02820" TargetMode="External"/><Relationship Id="rId3" Type="http://schemas.openxmlformats.org/officeDocument/2006/relationships/styles" Target="styles.xml"/><Relationship Id="rId7" Type="http://schemas.openxmlformats.org/officeDocument/2006/relationships/hyperlink" Target="https://trek.nasa.gov/mars/" TargetMode="External"/><Relationship Id="rId12" Type="http://schemas.openxmlformats.org/officeDocument/2006/relationships/hyperlink" Target="https://hi.stamen.com/how-to-make-3d-maps-of-mars-25e22914d34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11" Type="http://schemas.openxmlformats.org/officeDocument/2006/relationships/hyperlink" Target="ftp://pdsimage2.wr.usgs.gov/pub/pigpen/mars/mola/contours_shapefiles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planetary.s3.amazonaws.com/assets/images/4-mars/2008/mola_mercat.jpg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lanetpixelemporium.com/mars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66F3B02-A9DB-4B5D-80EF-D34FA41AE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72</Words>
  <Characters>2124</Characters>
  <Application>Microsoft Office Word</Application>
  <DocSecurity>0</DocSecurity>
  <Lines>17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im Balcısoy</dc:creator>
  <cp:keywords/>
  <dc:description/>
  <cp:lastModifiedBy>Berk Canlı</cp:lastModifiedBy>
  <cp:revision>9</cp:revision>
  <dcterms:created xsi:type="dcterms:W3CDTF">2020-12-24T06:38:00Z</dcterms:created>
  <dcterms:modified xsi:type="dcterms:W3CDTF">2020-12-24T08:20:00Z</dcterms:modified>
</cp:coreProperties>
</file>